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Linear regression models: Immune signatures predict weight los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Comparison of three modeling approach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mmune On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ull 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662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13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6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5.6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91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C1 (Inflammator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4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2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2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39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C2 (Regulator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274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07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3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3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54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i&gt;E. ferrisi&lt;/i&gt; inf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58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1.7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1.34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i&gt;E. falciformis&lt;/i&gt; inf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025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1.6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1.31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ection inten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1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itial body 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4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1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C1 × &lt;i&gt;E. ferrisi&lt;/i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59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C1 × &lt;i&gt;E. falciformis&lt;/i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50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C2 × &lt;i&gt;E. ferrisi&lt;/i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618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77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C2 × &lt;i&gt;E. falciformis&lt;/i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1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75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.Ob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2 Adj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0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C1: inflammatory genes; PC2: regulatory genes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* p &lt; 0.05, ** p &lt; 0.01, *** p &lt; 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ference: Uninfected controls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use strain effects omitted for clarity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4T09:39:01Z</dcterms:created>
  <dcterms:modified xsi:type="dcterms:W3CDTF">2025-06-04T09:3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